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518F57" w14:textId="7769CB71" w:rsidR="00240C8A" w:rsidRDefault="008D2077">
      <w:r>
        <w:t xml:space="preserve">Team Eagle </w:t>
      </w:r>
      <w:r w:rsidR="002C414E">
        <w:t xml:space="preserve">Agenda – Meeting </w:t>
      </w:r>
      <w:r w:rsidR="00377BD9">
        <w:t>8</w:t>
      </w:r>
    </w:p>
    <w:p w14:paraId="44AAC1EF" w14:textId="50043707" w:rsidR="002C414E" w:rsidRDefault="002C414E" w:rsidP="002C414E">
      <w:r>
        <w:t>2</w:t>
      </w:r>
      <w:r w:rsidR="00377BD9">
        <w:t>1</w:t>
      </w:r>
      <w:r w:rsidR="00377BD9">
        <w:rPr>
          <w:vertAlign w:val="superscript"/>
        </w:rPr>
        <w:t>st</w:t>
      </w:r>
      <w:r>
        <w:t xml:space="preserve"> January 2021</w:t>
      </w:r>
      <w:r w:rsidR="00E1097D">
        <w:t xml:space="preserve">, </w:t>
      </w:r>
      <w:r w:rsidR="00377BD9">
        <w:t>6:30</w:t>
      </w:r>
      <w:r w:rsidR="00E1097D">
        <w:t>pm</w:t>
      </w:r>
    </w:p>
    <w:p w14:paraId="167E9091" w14:textId="3608852D" w:rsidR="00E1097D" w:rsidRDefault="00E1097D" w:rsidP="002C414E">
      <w:r>
        <w:t xml:space="preserve">Meeting link: </w:t>
      </w:r>
      <w:hyperlink r:id="rId5" w:tgtFrame="_blank" w:history="1">
        <w:r w:rsidR="008B7D2F">
          <w:rPr>
            <w:rStyle w:val="Hyperlink"/>
            <w:rFonts w:ascii="Segoe UI Semibold" w:hAnsi="Segoe UI Semibold" w:cs="Segoe UI Semibold"/>
            <w:color w:val="6264A7"/>
            <w:sz w:val="21"/>
            <w:szCs w:val="21"/>
          </w:rPr>
          <w:t>Click here to join the meeting</w:t>
        </w:r>
      </w:hyperlink>
    </w:p>
    <w:p w14:paraId="6761821A" w14:textId="77777777" w:rsidR="002C414E" w:rsidRDefault="002C414E" w:rsidP="002C414E"/>
    <w:p w14:paraId="3E6C3BF4" w14:textId="7B898FE0" w:rsidR="002C414E" w:rsidRDefault="002C414E" w:rsidP="002C414E">
      <w:r>
        <w:t>Chair: Sarah B</w:t>
      </w:r>
    </w:p>
    <w:p w14:paraId="610D3270" w14:textId="16910390" w:rsidR="002C414E" w:rsidRDefault="002C414E" w:rsidP="002C414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14:paraId="4CBBE5AF" w14:textId="77777777" w:rsidTr="008B7D2F">
        <w:tc>
          <w:tcPr>
            <w:tcW w:w="2547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3FDEF65" w14:textId="28402A65" w:rsidR="002C414E" w:rsidRPr="002C414E" w:rsidRDefault="002C414E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</w:tcPr>
          <w:p w14:paraId="1640BDBE" w14:textId="0414FB6B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8B7D2F" w14:paraId="2974C772" w14:textId="77777777" w:rsidTr="008B7D2F">
        <w:tc>
          <w:tcPr>
            <w:tcW w:w="2547" w:type="dxa"/>
          </w:tcPr>
          <w:p w14:paraId="1194F1D9" w14:textId="61450DC7" w:rsidR="008B7D2F" w:rsidRDefault="008B7D2F">
            <w:r>
              <w:t>Thank you</w:t>
            </w:r>
          </w:p>
        </w:tc>
        <w:tc>
          <w:tcPr>
            <w:tcW w:w="5103" w:type="dxa"/>
          </w:tcPr>
          <w:p w14:paraId="1A0EBB58" w14:textId="312E72FF" w:rsidR="008B7D2F" w:rsidRDefault="008B7D2F"/>
        </w:tc>
        <w:tc>
          <w:tcPr>
            <w:tcW w:w="1097" w:type="dxa"/>
          </w:tcPr>
          <w:p w14:paraId="4235EA92" w14:textId="77777777" w:rsidR="008B7D2F" w:rsidRDefault="008B7D2F" w:rsidP="001245AC">
            <w:pPr>
              <w:jc w:val="center"/>
            </w:pPr>
          </w:p>
        </w:tc>
      </w:tr>
      <w:tr w:rsidR="002C414E" w14:paraId="7431EE41" w14:textId="77777777" w:rsidTr="008B7D2F">
        <w:tc>
          <w:tcPr>
            <w:tcW w:w="2547" w:type="dxa"/>
          </w:tcPr>
          <w:p w14:paraId="0B53104D" w14:textId="00471B02" w:rsidR="002C414E" w:rsidRDefault="008B7D2F">
            <w:r>
              <w:t>Review of rubric</w:t>
            </w:r>
          </w:p>
        </w:tc>
        <w:tc>
          <w:tcPr>
            <w:tcW w:w="5103" w:type="dxa"/>
          </w:tcPr>
          <w:p w14:paraId="026461D2" w14:textId="77777777" w:rsidR="008B7D2F" w:rsidRDefault="008B7D2F">
            <w:r>
              <w:t xml:space="preserve">Any issues? </w:t>
            </w:r>
          </w:p>
          <w:p w14:paraId="363460D9" w14:textId="2A82CDD0" w:rsidR="008B7D2F" w:rsidRDefault="008B7D2F" w:rsidP="008B7D2F">
            <w:pPr>
              <w:pStyle w:val="ListParagraph"/>
              <w:numPr>
                <w:ilvl w:val="0"/>
                <w:numId w:val="3"/>
              </w:numPr>
            </w:pPr>
            <w:r>
              <w:t>Reflection</w:t>
            </w:r>
          </w:p>
        </w:tc>
        <w:tc>
          <w:tcPr>
            <w:tcW w:w="1097" w:type="dxa"/>
          </w:tcPr>
          <w:p w14:paraId="3175184C" w14:textId="21E6CCF5" w:rsidR="002C414E" w:rsidRDefault="008B7D2F" w:rsidP="001245AC">
            <w:pPr>
              <w:jc w:val="center"/>
            </w:pPr>
            <w:r>
              <w:t>10</w:t>
            </w:r>
          </w:p>
        </w:tc>
      </w:tr>
      <w:tr w:rsidR="008B7D2F" w14:paraId="26FB0718" w14:textId="77777777" w:rsidTr="008B7D2F">
        <w:tc>
          <w:tcPr>
            <w:tcW w:w="2547" w:type="dxa"/>
          </w:tcPr>
          <w:p w14:paraId="3A8E1ADD" w14:textId="4D77DFB2" w:rsidR="008B7D2F" w:rsidRDefault="008B7D2F" w:rsidP="008B7D2F">
            <w:r>
              <w:t>What needs to be done?</w:t>
            </w:r>
          </w:p>
        </w:tc>
        <w:tc>
          <w:tcPr>
            <w:tcW w:w="5103" w:type="dxa"/>
          </w:tcPr>
          <w:p w14:paraId="0D42E775" w14:textId="77777777" w:rsidR="008B7D2F" w:rsidRDefault="008B7D2F" w:rsidP="008B7D2F">
            <w:r>
              <w:t>Fatima</w:t>
            </w:r>
          </w:p>
          <w:p w14:paraId="5AB627A7" w14:textId="77777777" w:rsidR="008B7D2F" w:rsidRDefault="008B7D2F" w:rsidP="008B7D2F">
            <w:r>
              <w:t>Sarah C</w:t>
            </w:r>
          </w:p>
          <w:p w14:paraId="191C1BB2" w14:textId="77777777" w:rsidR="008B7D2F" w:rsidRDefault="008B7D2F" w:rsidP="008B7D2F">
            <w:r>
              <w:t>Nathan</w:t>
            </w:r>
          </w:p>
          <w:p w14:paraId="665F2FF6" w14:textId="77777777" w:rsidR="008B7D2F" w:rsidRDefault="008B7D2F" w:rsidP="008B7D2F">
            <w:r>
              <w:t>Hannah</w:t>
            </w:r>
          </w:p>
          <w:p w14:paraId="11DFAF49" w14:textId="6CBFE853" w:rsidR="008B7D2F" w:rsidRDefault="008B7D2F" w:rsidP="008B7D2F">
            <w:r>
              <w:t>Sarah B</w:t>
            </w:r>
          </w:p>
        </w:tc>
        <w:tc>
          <w:tcPr>
            <w:tcW w:w="1097" w:type="dxa"/>
          </w:tcPr>
          <w:p w14:paraId="18198B20" w14:textId="0E519098" w:rsidR="008B7D2F" w:rsidRDefault="008B7D2F" w:rsidP="008B7D2F">
            <w:pPr>
              <w:jc w:val="center"/>
            </w:pPr>
            <w:r>
              <w:t>10</w:t>
            </w:r>
          </w:p>
        </w:tc>
      </w:tr>
      <w:tr w:rsidR="002C414E" w14:paraId="4B1F2C34" w14:textId="77777777" w:rsidTr="008B7D2F">
        <w:tc>
          <w:tcPr>
            <w:tcW w:w="2547" w:type="dxa"/>
          </w:tcPr>
          <w:p w14:paraId="074BED9A" w14:textId="34303AC9" w:rsidR="002C414E" w:rsidRDefault="008B7D2F">
            <w:r>
              <w:t>Who is going to do it?</w:t>
            </w:r>
          </w:p>
        </w:tc>
        <w:tc>
          <w:tcPr>
            <w:tcW w:w="5103" w:type="dxa"/>
          </w:tcPr>
          <w:p w14:paraId="3674DC47" w14:textId="75E1C26B" w:rsidR="002C414E" w:rsidRDefault="00197451">
            <w:r>
              <w:t>Discussion</w:t>
            </w:r>
          </w:p>
        </w:tc>
        <w:tc>
          <w:tcPr>
            <w:tcW w:w="1097" w:type="dxa"/>
          </w:tcPr>
          <w:p w14:paraId="62CC1A70" w14:textId="7F314151" w:rsidR="002C414E" w:rsidRDefault="00420A4B" w:rsidP="001245AC">
            <w:pPr>
              <w:jc w:val="center"/>
            </w:pPr>
            <w:r>
              <w:t>5</w:t>
            </w:r>
          </w:p>
        </w:tc>
      </w:tr>
      <w:tr w:rsidR="002C414E" w14:paraId="20E03A84" w14:textId="77777777" w:rsidTr="008B7D2F">
        <w:tc>
          <w:tcPr>
            <w:tcW w:w="2547" w:type="dxa"/>
          </w:tcPr>
          <w:p w14:paraId="05EFA7DA" w14:textId="6B112CE3" w:rsidR="002C414E" w:rsidRDefault="008B7D2F">
            <w:r>
              <w:t>Who is going to submit?</w:t>
            </w:r>
          </w:p>
        </w:tc>
        <w:tc>
          <w:tcPr>
            <w:tcW w:w="5103" w:type="dxa"/>
          </w:tcPr>
          <w:p w14:paraId="1BD8587B" w14:textId="0D6498C2" w:rsidR="002C414E" w:rsidRDefault="00197451">
            <w:r>
              <w:t>Discussion</w:t>
            </w:r>
          </w:p>
        </w:tc>
        <w:tc>
          <w:tcPr>
            <w:tcW w:w="1097" w:type="dxa"/>
          </w:tcPr>
          <w:p w14:paraId="674A1A4F" w14:textId="0793D441" w:rsidR="002C414E" w:rsidRDefault="008B7D2F" w:rsidP="001245AC">
            <w:pPr>
              <w:jc w:val="center"/>
            </w:pPr>
            <w:r>
              <w:t>5</w:t>
            </w: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E84C83"/>
    <w:multiLevelType w:val="hybridMultilevel"/>
    <w:tmpl w:val="F3D00F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jc1NzIxMbI0MzBV0lEKTi0uzszPAykwqgUAwtWLBywAAAA="/>
  </w:docVars>
  <w:rsids>
    <w:rsidRoot w:val="002C414E"/>
    <w:rsid w:val="001245AC"/>
    <w:rsid w:val="00197451"/>
    <w:rsid w:val="00240C8A"/>
    <w:rsid w:val="002C414E"/>
    <w:rsid w:val="00377BD9"/>
    <w:rsid w:val="00420A4B"/>
    <w:rsid w:val="005F05F1"/>
    <w:rsid w:val="008B7D2F"/>
    <w:rsid w:val="008D2077"/>
    <w:rsid w:val="00DC2708"/>
    <w:rsid w:val="00E1097D"/>
    <w:rsid w:val="00E7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1097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teams.microsoft.com/l/meetup-join/19%3ameeting_NjI5ZDk2YjYtNjIxNC00YmI4LTgwNGUtNzNiZGZkMjc1Zjk1%40thread.v2/0?context=%7b%22Tid%22%3a%22d1323671-cdbe-4417-b4d4-bdb24b51316b%22%2c%22Oid%22%3a%223b475d46-f425-4a96-876c-e414d6eaadd5%22%7d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B0670F-687C-43E0-8495-69AD9801054B}"/>
</file>

<file path=customXml/itemProps2.xml><?xml version="1.0" encoding="utf-8"?>
<ds:datastoreItem xmlns:ds="http://schemas.openxmlformats.org/officeDocument/2006/customXml" ds:itemID="{AAB3847C-D8ED-48E0-B3B7-9E85D2EF6084}"/>
</file>

<file path=customXml/itemProps3.xml><?xml version="1.0" encoding="utf-8"?>
<ds:datastoreItem xmlns:ds="http://schemas.openxmlformats.org/officeDocument/2006/customXml" ds:itemID="{0A7A17BA-D8E4-48CF-B535-06B525FF5B5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Sarah Brinckman</cp:lastModifiedBy>
  <cp:revision>3</cp:revision>
  <dcterms:created xsi:type="dcterms:W3CDTF">2021-01-21T07:14:00Z</dcterms:created>
  <dcterms:modified xsi:type="dcterms:W3CDTF">2021-01-21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